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790E9A" w14:paraId="2C055150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60922C91" w14:textId="77777777" w:rsidR="0000007A" w:rsidRPr="00790E9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790E9A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C49E99" w14:textId="77777777" w:rsidR="0000007A" w:rsidRPr="00790E9A" w:rsidRDefault="00F531EF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0514E6" w:rsidRPr="00790E9A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 xml:space="preserve">Journal of Case Reports in Medical Science </w:t>
              </w:r>
            </w:hyperlink>
          </w:p>
        </w:tc>
      </w:tr>
      <w:tr w:rsidR="0000007A" w:rsidRPr="00790E9A" w14:paraId="69918FD5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630D3BF5" w14:textId="77777777" w:rsidR="0000007A" w:rsidRPr="00790E9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790E9A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2144D" w14:textId="77777777" w:rsidR="0000007A" w:rsidRPr="00790E9A" w:rsidRDefault="007D2ECD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0E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OCRIMS_13944</w:t>
            </w:r>
          </w:p>
        </w:tc>
      </w:tr>
      <w:tr w:rsidR="0000007A" w:rsidRPr="00790E9A" w14:paraId="222BC1C8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1047D19F" w14:textId="77777777" w:rsidR="0000007A" w:rsidRPr="00790E9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790E9A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1822D" w14:textId="77777777" w:rsidR="0000007A" w:rsidRPr="00790E9A" w:rsidRDefault="007D2ECD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90E9A">
              <w:rPr>
                <w:rFonts w:ascii="Arial" w:hAnsi="Arial" w:cs="Arial"/>
                <w:b/>
                <w:sz w:val="20"/>
                <w:szCs w:val="20"/>
                <w:lang w:val="en-GB"/>
              </w:rPr>
              <w:t>Listeria monocytogenes Meningitis in Patients with an Elderly Diabetic: Literature Review and A Case Report</w:t>
            </w:r>
          </w:p>
        </w:tc>
      </w:tr>
      <w:tr w:rsidR="00CF0BBB" w:rsidRPr="00790E9A" w14:paraId="68853A21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03B5C970" w14:textId="77777777" w:rsidR="00CF0BBB" w:rsidRPr="00790E9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790E9A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FD6E81" w14:textId="77777777" w:rsidR="00CF0BBB" w:rsidRPr="00790E9A" w:rsidRDefault="007D2EC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90E9A">
              <w:rPr>
                <w:rFonts w:ascii="Arial" w:hAnsi="Arial" w:cs="Arial"/>
                <w:b/>
                <w:sz w:val="20"/>
                <w:szCs w:val="20"/>
                <w:lang w:val="en-GB"/>
              </w:rPr>
              <w:t>Case report</w:t>
            </w:r>
          </w:p>
        </w:tc>
      </w:tr>
    </w:tbl>
    <w:p w14:paraId="5A13FA26" w14:textId="77777777" w:rsidR="00037D52" w:rsidRPr="00790E9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2E87AB3" w14:textId="4F277523" w:rsidR="000926C1" w:rsidRPr="00790E9A" w:rsidRDefault="000926C1" w:rsidP="000926C1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0926C1" w:rsidRPr="00790E9A" w14:paraId="43470CEB" w14:textId="77777777" w:rsidTr="007D4B21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1BB7EA7D" w14:textId="77777777" w:rsidR="000926C1" w:rsidRPr="00790E9A" w:rsidRDefault="000926C1" w:rsidP="000926C1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790E9A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790E9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79AB7F7E" w14:textId="77777777" w:rsidR="000926C1" w:rsidRPr="00790E9A" w:rsidRDefault="000926C1" w:rsidP="000926C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926C1" w:rsidRPr="00790E9A" w14:paraId="7EAD7803" w14:textId="77777777" w:rsidTr="007D4B21">
        <w:tc>
          <w:tcPr>
            <w:tcW w:w="1265" w:type="pct"/>
            <w:noWrap/>
          </w:tcPr>
          <w:p w14:paraId="17C76EDC" w14:textId="77777777" w:rsidR="000926C1" w:rsidRPr="00790E9A" w:rsidRDefault="000926C1" w:rsidP="000926C1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8F4BF71" w14:textId="77777777" w:rsidR="000926C1" w:rsidRPr="00790E9A" w:rsidRDefault="000926C1" w:rsidP="000926C1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790E9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406143DE" w14:textId="77777777" w:rsidR="00197E7E" w:rsidRPr="00790E9A" w:rsidRDefault="00197E7E" w:rsidP="000926C1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790E9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6E75721D" w14:textId="77777777" w:rsidR="008146D0" w:rsidRPr="00790E9A" w:rsidRDefault="008146D0" w:rsidP="008146D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790E9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790E9A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2AA7B3E7" w14:textId="77777777" w:rsidR="000926C1" w:rsidRPr="00790E9A" w:rsidRDefault="000926C1" w:rsidP="000926C1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926C1" w:rsidRPr="00790E9A" w14:paraId="02F94108" w14:textId="77777777" w:rsidTr="007D4B21">
        <w:trPr>
          <w:trHeight w:val="1264"/>
        </w:trPr>
        <w:tc>
          <w:tcPr>
            <w:tcW w:w="1265" w:type="pct"/>
            <w:noWrap/>
          </w:tcPr>
          <w:p w14:paraId="5FE1F5C9" w14:textId="77777777" w:rsidR="000926C1" w:rsidRPr="00790E9A" w:rsidRDefault="000926C1" w:rsidP="000926C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0E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7A9F1308" w14:textId="77777777" w:rsidR="000926C1" w:rsidRPr="00790E9A" w:rsidRDefault="000926C1" w:rsidP="000926C1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3AA1324" w14:textId="77777777" w:rsidR="000926C1" w:rsidRPr="00790E9A" w:rsidRDefault="005830B8" w:rsidP="0062555F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0E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ne of the most important points to focus on in studying this case, and one of its medical significance, is that physicians should emphasize that Listeria is a very important pathogen and cannot be treated with primary third-generation cephalosporin antibiotics. It is also crucial for physicians to focus on Listeria as a pathogen, especially in elderly patients or those with compromised immune systems, such as those with diabetes, cancer, and other conditions that present with symptoms. Furthermore, a realistic assessment of antibiotic sensitivity and the potential emergence of resistant strains of Listeria is necessary. Finally, raising awareness of atypical pathogens is essential.</w:t>
            </w:r>
          </w:p>
        </w:tc>
        <w:tc>
          <w:tcPr>
            <w:tcW w:w="1523" w:type="pct"/>
          </w:tcPr>
          <w:p w14:paraId="6EAD21DE" w14:textId="77777777" w:rsidR="000926C1" w:rsidRPr="00790E9A" w:rsidRDefault="000926C1" w:rsidP="000926C1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926C1" w:rsidRPr="00790E9A" w14:paraId="149062F5" w14:textId="77777777" w:rsidTr="007D4B21">
        <w:trPr>
          <w:trHeight w:val="1262"/>
        </w:trPr>
        <w:tc>
          <w:tcPr>
            <w:tcW w:w="1265" w:type="pct"/>
            <w:noWrap/>
          </w:tcPr>
          <w:p w14:paraId="2F407B4B" w14:textId="77777777" w:rsidR="000926C1" w:rsidRPr="00790E9A" w:rsidRDefault="000926C1" w:rsidP="000926C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0E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57C6A63E" w14:textId="77777777" w:rsidR="000926C1" w:rsidRPr="00790E9A" w:rsidRDefault="000926C1" w:rsidP="000926C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0E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7AE479A1" w14:textId="77777777" w:rsidR="000926C1" w:rsidRPr="00790E9A" w:rsidRDefault="000926C1" w:rsidP="000926C1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EF7B0D0" w14:textId="77777777" w:rsidR="00C10FB8" w:rsidRPr="00790E9A" w:rsidRDefault="00C10FB8" w:rsidP="0062555F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A1AFEEA" w14:textId="47E74966" w:rsidR="000926C1" w:rsidRPr="00790E9A" w:rsidRDefault="005830B8" w:rsidP="0062555F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0E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linical case </w:t>
            </w:r>
            <w:proofErr w:type="spellStart"/>
            <w:proofErr w:type="gramStart"/>
            <w:r w:rsidRPr="00790E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resentation:Management</w:t>
            </w:r>
            <w:proofErr w:type="spellEnd"/>
            <w:proofErr w:type="gramEnd"/>
            <w:r w:rsidRPr="00790E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Listeria monocytogenes Meningitis in an Elderly Patient with Diabetes</w:t>
            </w:r>
          </w:p>
        </w:tc>
        <w:tc>
          <w:tcPr>
            <w:tcW w:w="1523" w:type="pct"/>
          </w:tcPr>
          <w:p w14:paraId="68B2205C" w14:textId="77777777" w:rsidR="000926C1" w:rsidRPr="00790E9A" w:rsidRDefault="000926C1" w:rsidP="000926C1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926C1" w:rsidRPr="00790E9A" w14:paraId="374473D4" w14:textId="77777777" w:rsidTr="007D4B21">
        <w:trPr>
          <w:trHeight w:val="1262"/>
        </w:trPr>
        <w:tc>
          <w:tcPr>
            <w:tcW w:w="1265" w:type="pct"/>
            <w:noWrap/>
          </w:tcPr>
          <w:p w14:paraId="02311C50" w14:textId="77777777" w:rsidR="000926C1" w:rsidRPr="00790E9A" w:rsidRDefault="000926C1" w:rsidP="000926C1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790E9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3117CB3B" w14:textId="77777777" w:rsidR="000926C1" w:rsidRPr="00790E9A" w:rsidRDefault="000926C1" w:rsidP="000926C1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8DC69AE" w14:textId="77777777" w:rsidR="000926C1" w:rsidRPr="00790E9A" w:rsidRDefault="005830B8" w:rsidP="0062555F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0E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hat strengthens the Abstract is the mention of some results that confirmed the diagnosis of listeria, and the treatments that were used in treatment.</w:t>
            </w:r>
          </w:p>
        </w:tc>
        <w:tc>
          <w:tcPr>
            <w:tcW w:w="1523" w:type="pct"/>
          </w:tcPr>
          <w:p w14:paraId="3ACF217C" w14:textId="77777777" w:rsidR="000926C1" w:rsidRPr="00790E9A" w:rsidRDefault="000926C1" w:rsidP="000926C1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926C1" w:rsidRPr="00790E9A" w14:paraId="3B11E523" w14:textId="77777777" w:rsidTr="007D4B21">
        <w:trPr>
          <w:trHeight w:val="704"/>
        </w:trPr>
        <w:tc>
          <w:tcPr>
            <w:tcW w:w="1265" w:type="pct"/>
            <w:noWrap/>
          </w:tcPr>
          <w:p w14:paraId="581C676D" w14:textId="77777777" w:rsidR="000926C1" w:rsidRPr="00790E9A" w:rsidRDefault="000926C1" w:rsidP="000926C1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790E9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54B8B183" w14:textId="77777777" w:rsidR="000926C1" w:rsidRPr="00790E9A" w:rsidRDefault="005830B8" w:rsidP="0062555F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90E9A">
              <w:rPr>
                <w:rFonts w:ascii="Arial" w:hAnsi="Arial" w:cs="Arial"/>
                <w:b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C7EE487" w14:textId="77777777" w:rsidR="000926C1" w:rsidRPr="00790E9A" w:rsidRDefault="000926C1" w:rsidP="000926C1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926C1" w:rsidRPr="00790E9A" w14:paraId="007C4CC3" w14:textId="77777777" w:rsidTr="007D4B21">
        <w:trPr>
          <w:trHeight w:val="703"/>
        </w:trPr>
        <w:tc>
          <w:tcPr>
            <w:tcW w:w="1265" w:type="pct"/>
            <w:noWrap/>
          </w:tcPr>
          <w:p w14:paraId="38903E3E" w14:textId="77777777" w:rsidR="000926C1" w:rsidRPr="00790E9A" w:rsidRDefault="000926C1" w:rsidP="000926C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0E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10B091CA" w14:textId="77777777" w:rsidR="000926C1" w:rsidRPr="00790E9A" w:rsidRDefault="005830B8" w:rsidP="0062555F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90E9A">
              <w:rPr>
                <w:rFonts w:ascii="Arial" w:hAnsi="Arial" w:cs="Arial"/>
                <w:b/>
                <w:sz w:val="20"/>
                <w:szCs w:val="20"/>
                <w:lang w:val="en-GB"/>
              </w:rPr>
              <w:t>A large portion of the sources are not up-to-date enough; such cases should ideally be supported by very recent studies that reinforce the findings and focus doctors' attention on atypical causes.</w:t>
            </w:r>
          </w:p>
        </w:tc>
        <w:tc>
          <w:tcPr>
            <w:tcW w:w="1523" w:type="pct"/>
          </w:tcPr>
          <w:p w14:paraId="60D5ADE0" w14:textId="77777777" w:rsidR="000926C1" w:rsidRPr="00790E9A" w:rsidRDefault="000926C1" w:rsidP="000926C1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926C1" w:rsidRPr="00790E9A" w14:paraId="0C809488" w14:textId="77777777" w:rsidTr="00790E9A">
        <w:trPr>
          <w:trHeight w:val="791"/>
        </w:trPr>
        <w:tc>
          <w:tcPr>
            <w:tcW w:w="1265" w:type="pct"/>
            <w:noWrap/>
          </w:tcPr>
          <w:p w14:paraId="3B9974E9" w14:textId="77777777" w:rsidR="000926C1" w:rsidRPr="00790E9A" w:rsidRDefault="000926C1" w:rsidP="000926C1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790E9A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0926DE99" w14:textId="77777777" w:rsidR="000926C1" w:rsidRPr="00790E9A" w:rsidRDefault="000926C1" w:rsidP="000926C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3364B41" w14:textId="77777777" w:rsidR="000926C1" w:rsidRPr="00790E9A" w:rsidRDefault="005830B8" w:rsidP="000926C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90E9A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4F1D4E1" w14:textId="77777777" w:rsidR="000926C1" w:rsidRPr="00790E9A" w:rsidRDefault="000926C1" w:rsidP="000926C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AB0E4B" w14:textId="77777777" w:rsidR="000926C1" w:rsidRPr="00790E9A" w:rsidRDefault="000926C1" w:rsidP="000926C1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62"/>
        <w:gridCol w:w="4030"/>
        <w:gridCol w:w="4568"/>
      </w:tblGrid>
      <w:tr w:rsidR="000926C1" w:rsidRPr="00790E9A" w14:paraId="7546CC0C" w14:textId="77777777" w:rsidTr="007D4B21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50035A" w14:textId="77777777" w:rsidR="000926C1" w:rsidRPr="00790E9A" w:rsidRDefault="000926C1" w:rsidP="000926C1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90E9A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790E9A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99D5EB4" w14:textId="77777777" w:rsidR="000926C1" w:rsidRPr="00790E9A" w:rsidRDefault="000926C1" w:rsidP="000926C1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926C1" w:rsidRPr="00790E9A" w14:paraId="6A9EBC51" w14:textId="77777777" w:rsidTr="00790E9A">
        <w:trPr>
          <w:trHeight w:val="935"/>
        </w:trPr>
        <w:tc>
          <w:tcPr>
            <w:tcW w:w="1597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ECC17" w14:textId="77777777" w:rsidR="000926C1" w:rsidRPr="00790E9A" w:rsidRDefault="000926C1" w:rsidP="000926C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9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B85F34" w14:textId="77777777" w:rsidR="000926C1" w:rsidRPr="00790E9A" w:rsidRDefault="000926C1" w:rsidP="000926C1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790E9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806" w:type="pct"/>
          </w:tcPr>
          <w:p w14:paraId="7E29275A" w14:textId="77777777" w:rsidR="008146D0" w:rsidRPr="00790E9A" w:rsidRDefault="008146D0" w:rsidP="008146D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790E9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790E9A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0BD7A341" w14:textId="77777777" w:rsidR="000926C1" w:rsidRPr="00790E9A" w:rsidRDefault="000926C1" w:rsidP="000926C1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926C1" w:rsidRPr="00790E9A" w14:paraId="7EC09DB9" w14:textId="77777777" w:rsidTr="00790E9A">
        <w:trPr>
          <w:trHeight w:val="697"/>
        </w:trPr>
        <w:tc>
          <w:tcPr>
            <w:tcW w:w="1597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AB691B" w14:textId="77777777" w:rsidR="000926C1" w:rsidRPr="00790E9A" w:rsidRDefault="000926C1" w:rsidP="000926C1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790E9A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8EC3069" w14:textId="77777777" w:rsidR="000926C1" w:rsidRPr="00790E9A" w:rsidRDefault="000926C1" w:rsidP="000926C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98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0A12CB" w14:textId="77777777" w:rsidR="000926C1" w:rsidRPr="00790E9A" w:rsidRDefault="000926C1" w:rsidP="000926C1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90E9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90E9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90E9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57FF01B" w14:textId="77777777" w:rsidR="000926C1" w:rsidRPr="00790E9A" w:rsidRDefault="000926C1" w:rsidP="000926C1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082B071E" w14:textId="77777777" w:rsidR="000926C1" w:rsidRPr="00790E9A" w:rsidRDefault="005830B8" w:rsidP="000926C1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</w:pPr>
            <w:r w:rsidRPr="00790E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re </w:t>
            </w:r>
            <w:proofErr w:type="gramStart"/>
            <w:r w:rsidRPr="00790E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</w:t>
            </w:r>
            <w:proofErr w:type="gramEnd"/>
            <w:r w:rsidRPr="00790E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no </w:t>
            </w:r>
            <w:r w:rsidRPr="00790E9A"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  <w:t>ethical issues</w:t>
            </w:r>
          </w:p>
        </w:tc>
        <w:tc>
          <w:tcPr>
            <w:tcW w:w="1806" w:type="pct"/>
            <w:vAlign w:val="center"/>
          </w:tcPr>
          <w:p w14:paraId="75BCAC10" w14:textId="77777777" w:rsidR="000926C1" w:rsidRPr="00790E9A" w:rsidRDefault="000926C1" w:rsidP="000926C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221DB6B" w14:textId="77777777" w:rsidR="000926C1" w:rsidRPr="00790E9A" w:rsidRDefault="000926C1" w:rsidP="000926C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EB9095" w14:textId="77777777" w:rsidR="000926C1" w:rsidRPr="00790E9A" w:rsidRDefault="000926C1" w:rsidP="000926C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3166F82" w14:textId="77777777" w:rsidR="000926C1" w:rsidRPr="00790E9A" w:rsidRDefault="000926C1" w:rsidP="000926C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  <w:bookmarkEnd w:id="1"/>
    </w:tbl>
    <w:p w14:paraId="69D28750" w14:textId="19B62875" w:rsidR="004C3DF1" w:rsidRPr="00790E9A" w:rsidRDefault="004C3DF1" w:rsidP="003D6B7E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p w14:paraId="7C3AC001" w14:textId="64F5E11A" w:rsidR="00790E9A" w:rsidRPr="00790E9A" w:rsidRDefault="00790E9A" w:rsidP="003D6B7E">
      <w:pPr>
        <w:pStyle w:val="BodyText"/>
        <w:outlineLvl w:val="0"/>
        <w:rPr>
          <w:rFonts w:ascii="Arial" w:eastAsia="Times New Roman" w:hAnsi="Arial" w:cs="Arial"/>
          <w:b/>
          <w:sz w:val="20"/>
          <w:szCs w:val="20"/>
          <w:u w:val="single"/>
          <w:lang w:val="en-US" w:eastAsia="en-US"/>
        </w:rPr>
      </w:pPr>
      <w:r w:rsidRPr="00790E9A">
        <w:rPr>
          <w:rFonts w:ascii="Arial" w:eastAsia="Times New Roman" w:hAnsi="Arial" w:cs="Arial"/>
          <w:b/>
          <w:sz w:val="20"/>
          <w:szCs w:val="20"/>
          <w:u w:val="single"/>
          <w:lang w:val="en-US" w:eastAsia="en-US"/>
        </w:rPr>
        <w:t>Reviewer details:</w:t>
      </w:r>
    </w:p>
    <w:p w14:paraId="47C98DD1" w14:textId="77777777" w:rsidR="00790E9A" w:rsidRPr="00790E9A" w:rsidRDefault="00790E9A" w:rsidP="003D6B7E">
      <w:pPr>
        <w:pStyle w:val="BodyText"/>
        <w:outlineLvl w:val="0"/>
        <w:rPr>
          <w:rFonts w:ascii="Arial" w:eastAsia="Times New Roman" w:hAnsi="Arial" w:cs="Arial"/>
          <w:b/>
          <w:sz w:val="20"/>
          <w:szCs w:val="20"/>
          <w:u w:val="single"/>
          <w:lang w:val="en-US" w:eastAsia="en-US"/>
        </w:rPr>
      </w:pPr>
    </w:p>
    <w:p w14:paraId="1D6283AE" w14:textId="1F5D9A51" w:rsidR="00790E9A" w:rsidRPr="00790E9A" w:rsidRDefault="00790E9A" w:rsidP="00790E9A">
      <w:pPr>
        <w:pStyle w:val="BodyText"/>
        <w:outlineLvl w:val="0"/>
        <w:rPr>
          <w:rFonts w:ascii="Arial" w:hAnsi="Arial" w:cs="Arial"/>
          <w:b/>
          <w:sz w:val="20"/>
          <w:szCs w:val="20"/>
          <w:lang w:val="en-GB"/>
        </w:rPr>
      </w:pPr>
      <w:bookmarkStart w:id="2" w:name="_Hlk214628865"/>
      <w:r w:rsidRPr="00790E9A">
        <w:rPr>
          <w:rFonts w:ascii="Arial" w:hAnsi="Arial" w:cs="Arial"/>
          <w:b/>
          <w:sz w:val="20"/>
          <w:szCs w:val="20"/>
          <w:lang w:val="en-GB"/>
        </w:rPr>
        <w:t>Rana Mohammed Salman</w:t>
      </w:r>
      <w:r w:rsidRPr="00790E9A">
        <w:rPr>
          <w:rFonts w:ascii="Arial" w:hAnsi="Arial" w:cs="Arial"/>
          <w:b/>
          <w:sz w:val="20"/>
          <w:szCs w:val="20"/>
          <w:lang w:val="en-GB"/>
        </w:rPr>
        <w:t xml:space="preserve">, </w:t>
      </w:r>
      <w:r w:rsidRPr="00790E9A">
        <w:rPr>
          <w:rFonts w:ascii="Arial" w:hAnsi="Arial" w:cs="Arial"/>
          <w:b/>
          <w:sz w:val="20"/>
          <w:szCs w:val="20"/>
          <w:lang w:val="en-GB"/>
        </w:rPr>
        <w:t xml:space="preserve">University of </w:t>
      </w:r>
      <w:proofErr w:type="spellStart"/>
      <w:r w:rsidRPr="00790E9A">
        <w:rPr>
          <w:rFonts w:ascii="Arial" w:hAnsi="Arial" w:cs="Arial"/>
          <w:b/>
          <w:sz w:val="20"/>
          <w:szCs w:val="20"/>
          <w:lang w:val="en-GB"/>
        </w:rPr>
        <w:t>Diyala</w:t>
      </w:r>
      <w:proofErr w:type="spellEnd"/>
      <w:r w:rsidRPr="00790E9A">
        <w:rPr>
          <w:rFonts w:ascii="Arial" w:hAnsi="Arial" w:cs="Arial"/>
          <w:b/>
          <w:sz w:val="20"/>
          <w:szCs w:val="20"/>
          <w:lang w:val="en-GB"/>
        </w:rPr>
        <w:t xml:space="preserve">, </w:t>
      </w:r>
      <w:r w:rsidRPr="00790E9A">
        <w:rPr>
          <w:rFonts w:ascii="Arial" w:hAnsi="Arial" w:cs="Arial"/>
          <w:b/>
          <w:sz w:val="20"/>
          <w:szCs w:val="20"/>
          <w:lang w:val="en-GB"/>
        </w:rPr>
        <w:t>Iraq</w:t>
      </w:r>
      <w:bookmarkStart w:id="3" w:name="_GoBack"/>
      <w:bookmarkEnd w:id="2"/>
      <w:bookmarkEnd w:id="3"/>
    </w:p>
    <w:sectPr w:rsidR="00790E9A" w:rsidRPr="00790E9A" w:rsidSect="00262FB3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7346BD" w14:textId="77777777" w:rsidR="00F531EF" w:rsidRPr="0000007A" w:rsidRDefault="00F531EF" w:rsidP="0099583E">
      <w:r>
        <w:separator/>
      </w:r>
    </w:p>
  </w:endnote>
  <w:endnote w:type="continuationSeparator" w:id="0">
    <w:p w14:paraId="0360399F" w14:textId="77777777" w:rsidR="00F531EF" w:rsidRPr="0000007A" w:rsidRDefault="00F531E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49DCE2" w14:textId="77777777" w:rsidR="00F531EF" w:rsidRPr="0000007A" w:rsidRDefault="00F531EF" w:rsidP="0099583E">
      <w:r>
        <w:separator/>
      </w:r>
    </w:p>
  </w:footnote>
  <w:footnote w:type="continuationSeparator" w:id="0">
    <w:p w14:paraId="7B7AB22C" w14:textId="77777777" w:rsidR="00F531EF" w:rsidRPr="0000007A" w:rsidRDefault="00F531E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C3C78A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63CAB1B4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0"/>
  </w:num>
  <w:num w:numId="7">
    <w:abstractNumId w:val="2"/>
  </w:num>
  <w:num w:numId="8">
    <w:abstractNumId w:val="10"/>
  </w:num>
  <w:num w:numId="9">
    <w:abstractNumId w:val="9"/>
  </w:num>
  <w:num w:numId="10">
    <w:abstractNumId w:val="1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14E6"/>
    <w:rsid w:val="00056CB0"/>
    <w:rsid w:val="0006257C"/>
    <w:rsid w:val="00084D7C"/>
    <w:rsid w:val="000926C1"/>
    <w:rsid w:val="000936AC"/>
    <w:rsid w:val="00095A59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101322"/>
    <w:rsid w:val="00114CDC"/>
    <w:rsid w:val="00135749"/>
    <w:rsid w:val="00136984"/>
    <w:rsid w:val="001375B3"/>
    <w:rsid w:val="00150304"/>
    <w:rsid w:val="00151544"/>
    <w:rsid w:val="0015296D"/>
    <w:rsid w:val="00163622"/>
    <w:rsid w:val="001645A2"/>
    <w:rsid w:val="00164F4E"/>
    <w:rsid w:val="00165685"/>
    <w:rsid w:val="00167BF6"/>
    <w:rsid w:val="001766DF"/>
    <w:rsid w:val="0018753A"/>
    <w:rsid w:val="00187FFD"/>
    <w:rsid w:val="00190B2C"/>
    <w:rsid w:val="00197E68"/>
    <w:rsid w:val="00197E7E"/>
    <w:rsid w:val="001A1605"/>
    <w:rsid w:val="001B0C63"/>
    <w:rsid w:val="001B2CCC"/>
    <w:rsid w:val="001C09EF"/>
    <w:rsid w:val="001D3A1D"/>
    <w:rsid w:val="001E0F58"/>
    <w:rsid w:val="001F24FF"/>
    <w:rsid w:val="001F707F"/>
    <w:rsid w:val="002011F3"/>
    <w:rsid w:val="00201B85"/>
    <w:rsid w:val="002105F7"/>
    <w:rsid w:val="00220111"/>
    <w:rsid w:val="0022369C"/>
    <w:rsid w:val="002320EB"/>
    <w:rsid w:val="0023666B"/>
    <w:rsid w:val="0023696A"/>
    <w:rsid w:val="002422CB"/>
    <w:rsid w:val="00245E23"/>
    <w:rsid w:val="0025366D"/>
    <w:rsid w:val="00262634"/>
    <w:rsid w:val="00262FB3"/>
    <w:rsid w:val="0027260E"/>
    <w:rsid w:val="00275984"/>
    <w:rsid w:val="00280EC9"/>
    <w:rsid w:val="0028120E"/>
    <w:rsid w:val="00291D08"/>
    <w:rsid w:val="00293482"/>
    <w:rsid w:val="00295489"/>
    <w:rsid w:val="002A5799"/>
    <w:rsid w:val="002E2339"/>
    <w:rsid w:val="002E4E16"/>
    <w:rsid w:val="002E6D86"/>
    <w:rsid w:val="002F6935"/>
    <w:rsid w:val="003204B8"/>
    <w:rsid w:val="0033692F"/>
    <w:rsid w:val="00337024"/>
    <w:rsid w:val="00366375"/>
    <w:rsid w:val="003A04E7"/>
    <w:rsid w:val="003A68ED"/>
    <w:rsid w:val="003A6E1A"/>
    <w:rsid w:val="003B2172"/>
    <w:rsid w:val="003C02B9"/>
    <w:rsid w:val="003C26CB"/>
    <w:rsid w:val="003C3543"/>
    <w:rsid w:val="003C54D9"/>
    <w:rsid w:val="003C7127"/>
    <w:rsid w:val="003D16B6"/>
    <w:rsid w:val="003D6B7E"/>
    <w:rsid w:val="003E746A"/>
    <w:rsid w:val="00405613"/>
    <w:rsid w:val="00407D92"/>
    <w:rsid w:val="00422010"/>
    <w:rsid w:val="004343E4"/>
    <w:rsid w:val="0044519B"/>
    <w:rsid w:val="00457AB1"/>
    <w:rsid w:val="00457BC0"/>
    <w:rsid w:val="00462996"/>
    <w:rsid w:val="004909B5"/>
    <w:rsid w:val="004B0818"/>
    <w:rsid w:val="004B4CAD"/>
    <w:rsid w:val="004C3DF1"/>
    <w:rsid w:val="004D2E36"/>
    <w:rsid w:val="00503AB6"/>
    <w:rsid w:val="005047C5"/>
    <w:rsid w:val="00531C82"/>
    <w:rsid w:val="00533FC1"/>
    <w:rsid w:val="00535A4C"/>
    <w:rsid w:val="0054564B"/>
    <w:rsid w:val="00545A13"/>
    <w:rsid w:val="00546343"/>
    <w:rsid w:val="00557CD3"/>
    <w:rsid w:val="005600D3"/>
    <w:rsid w:val="00560D3C"/>
    <w:rsid w:val="00567DE0"/>
    <w:rsid w:val="005735A5"/>
    <w:rsid w:val="005830B8"/>
    <w:rsid w:val="00584A7E"/>
    <w:rsid w:val="005C25A0"/>
    <w:rsid w:val="005D230D"/>
    <w:rsid w:val="006011B8"/>
    <w:rsid w:val="00602F7D"/>
    <w:rsid w:val="00605952"/>
    <w:rsid w:val="00620677"/>
    <w:rsid w:val="00624032"/>
    <w:rsid w:val="0062555F"/>
    <w:rsid w:val="00633F1B"/>
    <w:rsid w:val="00645A56"/>
    <w:rsid w:val="006532DF"/>
    <w:rsid w:val="0065579D"/>
    <w:rsid w:val="00655CC5"/>
    <w:rsid w:val="00656063"/>
    <w:rsid w:val="00663792"/>
    <w:rsid w:val="0067046C"/>
    <w:rsid w:val="00680EB4"/>
    <w:rsid w:val="0068446F"/>
    <w:rsid w:val="00691B23"/>
    <w:rsid w:val="00696CAD"/>
    <w:rsid w:val="006A5E0B"/>
    <w:rsid w:val="006B3FF0"/>
    <w:rsid w:val="006C3797"/>
    <w:rsid w:val="006E4337"/>
    <w:rsid w:val="006E7D6E"/>
    <w:rsid w:val="00701186"/>
    <w:rsid w:val="00707BE1"/>
    <w:rsid w:val="007238EB"/>
    <w:rsid w:val="007317C3"/>
    <w:rsid w:val="00735257"/>
    <w:rsid w:val="0073538B"/>
    <w:rsid w:val="00766889"/>
    <w:rsid w:val="00766A0D"/>
    <w:rsid w:val="00767F8C"/>
    <w:rsid w:val="0077245B"/>
    <w:rsid w:val="00774427"/>
    <w:rsid w:val="00780B67"/>
    <w:rsid w:val="00790E9A"/>
    <w:rsid w:val="007A357B"/>
    <w:rsid w:val="007B635B"/>
    <w:rsid w:val="007D0246"/>
    <w:rsid w:val="007D2ECD"/>
    <w:rsid w:val="007D4B21"/>
    <w:rsid w:val="007E2523"/>
    <w:rsid w:val="007F5873"/>
    <w:rsid w:val="008133DE"/>
    <w:rsid w:val="008146D0"/>
    <w:rsid w:val="00815F94"/>
    <w:rsid w:val="008224E2"/>
    <w:rsid w:val="00825DC9"/>
    <w:rsid w:val="0082676D"/>
    <w:rsid w:val="00846F1F"/>
    <w:rsid w:val="008532EF"/>
    <w:rsid w:val="00864044"/>
    <w:rsid w:val="00872E19"/>
    <w:rsid w:val="00877F10"/>
    <w:rsid w:val="00882091"/>
    <w:rsid w:val="00893E75"/>
    <w:rsid w:val="008C2F62"/>
    <w:rsid w:val="008D020E"/>
    <w:rsid w:val="008F36E4"/>
    <w:rsid w:val="009553EC"/>
    <w:rsid w:val="00956A49"/>
    <w:rsid w:val="00982766"/>
    <w:rsid w:val="009852C4"/>
    <w:rsid w:val="0099583E"/>
    <w:rsid w:val="009A0242"/>
    <w:rsid w:val="009A59ED"/>
    <w:rsid w:val="009C5642"/>
    <w:rsid w:val="009C5EC7"/>
    <w:rsid w:val="009C6373"/>
    <w:rsid w:val="009E13C3"/>
    <w:rsid w:val="009E6A30"/>
    <w:rsid w:val="009F29EB"/>
    <w:rsid w:val="00A001A0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52596"/>
    <w:rsid w:val="00A652B4"/>
    <w:rsid w:val="00A65C50"/>
    <w:rsid w:val="00AA41B3"/>
    <w:rsid w:val="00AB1ED6"/>
    <w:rsid w:val="00AB397D"/>
    <w:rsid w:val="00AB638A"/>
    <w:rsid w:val="00AB6E43"/>
    <w:rsid w:val="00AC1349"/>
    <w:rsid w:val="00AE3ABC"/>
    <w:rsid w:val="00AF24BB"/>
    <w:rsid w:val="00AF3016"/>
    <w:rsid w:val="00AF394E"/>
    <w:rsid w:val="00B01A8C"/>
    <w:rsid w:val="00B02E7C"/>
    <w:rsid w:val="00B13E02"/>
    <w:rsid w:val="00B22FE6"/>
    <w:rsid w:val="00B3033D"/>
    <w:rsid w:val="00B42EF0"/>
    <w:rsid w:val="00B45227"/>
    <w:rsid w:val="00B62087"/>
    <w:rsid w:val="00B62F41"/>
    <w:rsid w:val="00B760E1"/>
    <w:rsid w:val="00B9415D"/>
    <w:rsid w:val="00BA1AB3"/>
    <w:rsid w:val="00BA6421"/>
    <w:rsid w:val="00BB4FEC"/>
    <w:rsid w:val="00BC402F"/>
    <w:rsid w:val="00BD6C42"/>
    <w:rsid w:val="00BE0C20"/>
    <w:rsid w:val="00BE13EF"/>
    <w:rsid w:val="00BE40A5"/>
    <w:rsid w:val="00BE6454"/>
    <w:rsid w:val="00BF75D4"/>
    <w:rsid w:val="00C069B5"/>
    <w:rsid w:val="00C10283"/>
    <w:rsid w:val="00C1031E"/>
    <w:rsid w:val="00C10FB8"/>
    <w:rsid w:val="00C118EC"/>
    <w:rsid w:val="00C22886"/>
    <w:rsid w:val="00C25C8F"/>
    <w:rsid w:val="00C263C6"/>
    <w:rsid w:val="00C3634C"/>
    <w:rsid w:val="00C635B6"/>
    <w:rsid w:val="00C84097"/>
    <w:rsid w:val="00CB1655"/>
    <w:rsid w:val="00CB2C9A"/>
    <w:rsid w:val="00CB3665"/>
    <w:rsid w:val="00CB429B"/>
    <w:rsid w:val="00CC4F9C"/>
    <w:rsid w:val="00CD093E"/>
    <w:rsid w:val="00CD1556"/>
    <w:rsid w:val="00CD1FD7"/>
    <w:rsid w:val="00CE3FE4"/>
    <w:rsid w:val="00CE5AC7"/>
    <w:rsid w:val="00CF0BBB"/>
    <w:rsid w:val="00CF52C0"/>
    <w:rsid w:val="00CF5CAE"/>
    <w:rsid w:val="00D1283A"/>
    <w:rsid w:val="00D17979"/>
    <w:rsid w:val="00D2075F"/>
    <w:rsid w:val="00D37E12"/>
    <w:rsid w:val="00D40416"/>
    <w:rsid w:val="00D40553"/>
    <w:rsid w:val="00D4782A"/>
    <w:rsid w:val="00D7603E"/>
    <w:rsid w:val="00D90124"/>
    <w:rsid w:val="00D90D23"/>
    <w:rsid w:val="00D9392F"/>
    <w:rsid w:val="00DA41F5"/>
    <w:rsid w:val="00DA41FC"/>
    <w:rsid w:val="00DB4568"/>
    <w:rsid w:val="00DB7E1B"/>
    <w:rsid w:val="00DC1D81"/>
    <w:rsid w:val="00DD351C"/>
    <w:rsid w:val="00E43632"/>
    <w:rsid w:val="00E451EA"/>
    <w:rsid w:val="00E57F4B"/>
    <w:rsid w:val="00E63889"/>
    <w:rsid w:val="00E71C8D"/>
    <w:rsid w:val="00E72360"/>
    <w:rsid w:val="00E972A7"/>
    <w:rsid w:val="00EB2F55"/>
    <w:rsid w:val="00EB3E91"/>
    <w:rsid w:val="00EC6894"/>
    <w:rsid w:val="00ED0959"/>
    <w:rsid w:val="00ED6B12"/>
    <w:rsid w:val="00EF2AA5"/>
    <w:rsid w:val="00EF326D"/>
    <w:rsid w:val="00EF53FE"/>
    <w:rsid w:val="00F2643C"/>
    <w:rsid w:val="00F3669D"/>
    <w:rsid w:val="00F405F8"/>
    <w:rsid w:val="00F45B5A"/>
    <w:rsid w:val="00F4700F"/>
    <w:rsid w:val="00F531EF"/>
    <w:rsid w:val="00F573EA"/>
    <w:rsid w:val="00F57E9D"/>
    <w:rsid w:val="00FA6528"/>
    <w:rsid w:val="00FC6387"/>
    <w:rsid w:val="00FD70A7"/>
    <w:rsid w:val="00FD7338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FE6814"/>
  <w15:chartTrackingRefBased/>
  <w15:docId w15:val="{C64AB2CF-C782-6F48-BB69-5B50822D2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customStyle="1" w:styleId="a">
    <w:name w:val="سرد الفقرات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69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8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5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1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JOCRIM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4424CF-A9EF-4D7F-BF19-FB4602CFE8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11</Words>
  <Characters>2344</Characters>
  <Application>Microsoft Office Word</Application>
  <DocSecurity>0</DocSecurity>
  <Lines>19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CC</Company>
  <LinksUpToDate>false</LinksUpToDate>
  <CharactersWithSpaces>2750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2687033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JOCRI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cp:lastModifiedBy>Editor-11</cp:lastModifiedBy>
  <cp:revision>9</cp:revision>
  <dcterms:created xsi:type="dcterms:W3CDTF">2025-11-13T18:50:00Z</dcterms:created>
  <dcterms:modified xsi:type="dcterms:W3CDTF">2025-11-21T09:17:00Z</dcterms:modified>
</cp:coreProperties>
</file>